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4BC28" w14:textId="77777777" w:rsidR="00721447" w:rsidRDefault="00000000">
      <w:r>
        <w:br w:type="page"/>
      </w:r>
    </w:p>
    <w:p w14:paraId="49B31CE1" w14:textId="77777777" w:rsidR="00721447" w:rsidRDefault="00000000">
      <w:pPr>
        <w:pStyle w:val="Titre1"/>
      </w:pPr>
      <w:bookmarkStart w:id="0" w:name="preambule"/>
      <w:r>
        <w:lastRenderedPageBreak/>
        <w:t>PREAMBULE</w:t>
      </w:r>
    </w:p>
    <w:p w14:paraId="7767AF1D" w14:textId="77777777" w:rsidR="00721447" w:rsidRDefault="00000000">
      <w:r>
        <w:t>Sur les deux dernières décennies, la Cote d’Ivoire a connu une croissance rapide et soutenue de son économie. Cependant, malgré ces avancées considérables dans plusieurs secteurs, des défis subsistent, notamment en matière d’emploi.</w:t>
      </w:r>
    </w:p>
    <w:p w14:paraId="5FB5E165" w14:textId="77777777" w:rsidR="00721447" w:rsidRDefault="00000000">
      <w:r>
        <w:t>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14:paraId="5F94D541" w14:textId="77777777" w:rsidR="00721447" w:rsidRDefault="00000000">
      <w:r>
        <w:t>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 Ce présent bulletin est consacré à la présentation des principaux indicateurs du marché du travail Ivoirien, au cours des deuxième et troisième trimestres de l’année 2024, tirés des données de l’ENEM.</w:t>
      </w:r>
    </w:p>
    <w:p w14:paraId="6BC5F83A" w14:textId="77777777" w:rsidR="00721447" w:rsidRDefault="00000000">
      <w:r>
        <w:br w:type="page"/>
      </w:r>
    </w:p>
    <w:p w14:paraId="24D0AC34" w14:textId="77777777" w:rsidR="00721447" w:rsidRDefault="00000000">
      <w:pPr>
        <w:pStyle w:val="SourceCode"/>
      </w:pPr>
      <w:r>
        <w:lastRenderedPageBreak/>
        <w:t>Warning: le package 'haven' a été compilé avec la version R 4.4.3</w:t>
      </w:r>
    </w:p>
    <w:p w14:paraId="746B065A" w14:textId="77777777" w:rsidR="00721447" w:rsidRDefault="00000000">
      <w:pPr>
        <w:pStyle w:val="Titre1"/>
      </w:pPr>
      <w:bookmarkStart w:id="1" w:name="emploi"/>
      <w:bookmarkEnd w:id="0"/>
      <w:r>
        <w:t>EMPLOI</w:t>
      </w:r>
    </w:p>
    <w:p w14:paraId="48DFA521" w14:textId="77777777" w:rsidR="00721447" w:rsidRDefault="00000000">
      <w:r>
        <w:rPr>
          <w:b/>
          <w:bCs/>
        </w:rPr>
        <w:t>Figure 1 :</w:t>
      </w:r>
      <w:r>
        <w:t xml:space="preserve"> Population en emploi dans la main d’œuvre selon le sexe</w:t>
      </w:r>
    </w:p>
    <w:p w14:paraId="46CEB556" w14:textId="77777777" w:rsidR="00721447" w:rsidRDefault="00000000">
      <w:r>
        <w:rPr>
          <w:noProof/>
        </w:rPr>
        <w:drawing>
          <wp:inline distT="0" distB="0" distL="0" distR="0" wp14:anchorId="2204E79C" wp14:editId="3136052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ulletin_T2_T3_w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0F6FA0" w14:textId="77777777" w:rsidR="00721447" w:rsidRDefault="00000000">
      <w:r>
        <w:t xml:space="preserve">Au troisième trimestre de l’année 2024 ce sont </w:t>
      </w:r>
      <w:r>
        <w:rPr>
          <w:b/>
          <w:bCs/>
        </w:rPr>
        <w:t>95.75</w:t>
      </w:r>
      <w:r>
        <w:t xml:space="preserve"> % de la main d’œuvre qui sont en emploi, soit une légère augmentation de </w:t>
      </w:r>
      <w:r>
        <w:rPr>
          <w:b/>
          <w:bCs/>
        </w:rPr>
        <w:t>0.08</w:t>
      </w:r>
      <w:r>
        <w:t xml:space="preserve"> point de pourcentage par rapport au deuxième trimestre de l’année, où </w:t>
      </w:r>
      <w:r>
        <w:rPr>
          <w:b/>
          <w:bCs/>
        </w:rPr>
        <w:t>95.67 %</w:t>
      </w:r>
      <w:r>
        <w:t xml:space="preserve"> de la main d’œuvre était en emploi.</w:t>
      </w:r>
    </w:p>
    <w:p w14:paraId="0239F644" w14:textId="77777777" w:rsidR="00721447" w:rsidRDefault="00000000">
      <w:r>
        <w:t xml:space="preserve">Le pourcentage de femmes en emploi a également progressé de </w:t>
      </w:r>
      <w:r>
        <w:rPr>
          <w:b/>
          <w:bCs/>
        </w:rPr>
        <w:t>0.54</w:t>
      </w:r>
      <w:r>
        <w:t xml:space="preserve"> point de pourcentage tandis que celui des hommes reste quasi-inchangé sur la période </w:t>
      </w:r>
      <w:r>
        <w:rPr>
          <w:b/>
          <w:bCs/>
        </w:rPr>
        <w:t>(Figure 1)</w:t>
      </w:r>
      <w:r>
        <w:t>.</w:t>
      </w:r>
    </w:p>
    <w:p w14:paraId="04A93778" w14:textId="77777777" w:rsidR="00721447" w:rsidRDefault="00000000">
      <w:r>
        <w:br w:type="page"/>
      </w:r>
    </w:p>
    <w:p w14:paraId="6AC1B9DF" w14:textId="77777777" w:rsidR="00721447" w:rsidRDefault="00000000">
      <w:r>
        <w:rPr>
          <w:b/>
          <w:bCs/>
        </w:rPr>
        <w:lastRenderedPageBreak/>
        <w:t>Figure 2 :</w:t>
      </w:r>
      <w:r>
        <w:t xml:space="preserve"> Population en emploi dans la main d’oeuvre par groupe d’age</w:t>
      </w:r>
    </w:p>
    <w:p w14:paraId="25049CEF" w14:textId="77777777" w:rsidR="00721447" w:rsidRDefault="00000000">
      <w:r>
        <w:rPr>
          <w:noProof/>
        </w:rPr>
        <w:drawing>
          <wp:inline distT="0" distB="0" distL="0" distR="0" wp14:anchorId="00701C22" wp14:editId="67F406F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ulletin_T2_T3_w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053F49" w14:textId="77777777" w:rsidR="00721447" w:rsidRDefault="00000000">
      <w:r>
        <w:t xml:space="preserve">De façon générale, la proportion de personne en emploi augmente avec la tranche d’âge considérée (Figure 2). Cependant, Chez les 16-24 et les 25-35 les proportions de personnes en emploi connaissent une légère augmentation entre le deuxième et le troisième trimestre de l’année, tandis que la tendance inverse est à observer dans les tranches d’âge supérieures </w:t>
      </w:r>
      <w:r>
        <w:rPr>
          <w:b/>
          <w:bCs/>
        </w:rPr>
        <w:t>(Figure 2)</w:t>
      </w:r>
      <w:r>
        <w:t>.</w:t>
      </w:r>
    </w:p>
    <w:p w14:paraId="0D59B1C8" w14:textId="77777777" w:rsidR="00721447" w:rsidRDefault="00000000">
      <w:r>
        <w:br w:type="page"/>
      </w:r>
    </w:p>
    <w:p w14:paraId="45060C77" w14:textId="77777777" w:rsidR="00721447" w:rsidRDefault="00000000">
      <w:r>
        <w:rPr>
          <w:b/>
          <w:bCs/>
        </w:rPr>
        <w:lastRenderedPageBreak/>
        <w:t>Figure 3 :</w:t>
      </w:r>
      <w:r>
        <w:t xml:space="preserve"> Population en emploi dans la main d’oeuvre selon le milieu de residence T2-T3</w:t>
      </w:r>
    </w:p>
    <w:p w14:paraId="1418FDA9" w14:textId="77777777" w:rsidR="00721447" w:rsidRDefault="00000000">
      <w:r>
        <w:rPr>
          <w:noProof/>
        </w:rPr>
        <w:drawing>
          <wp:inline distT="0" distB="0" distL="0" distR="0" wp14:anchorId="17BBF791" wp14:editId="21153FB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ulletin_T2_T3_w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C7FA5D" w14:textId="77777777" w:rsidR="00721447" w:rsidRDefault="00000000">
      <w:r>
        <w:t>Par ailleurs, la figure 3 présente une désagrégation de la population en emploi dans la main d’œuvre, suivant le milieu de résidence.</w:t>
      </w:r>
    </w:p>
    <w:p w14:paraId="1BDC7D95" w14:textId="77777777" w:rsidR="00721447" w:rsidRDefault="00000000">
      <w:r>
        <w:t xml:space="preserve">La proportion de personne en emploi en milieu rural reste quasiment inchangée ,Avec des taux s’etablissant autour de </w:t>
      </w:r>
      <w:r>
        <w:rPr>
          <w:b/>
          <w:bCs/>
        </w:rPr>
        <w:t>97.36%</w:t>
      </w:r>
      <w:r>
        <w:t xml:space="preserve"> pour T2 et </w:t>
      </w:r>
      <w:r>
        <w:rPr>
          <w:b/>
          <w:bCs/>
        </w:rPr>
        <w:t>97.52%</w:t>
      </w:r>
      <w:r>
        <w:t xml:space="preserve"> pour T3.</w:t>
      </w:r>
    </w:p>
    <w:p w14:paraId="74CA6EA7" w14:textId="77777777" w:rsidR="00721447" w:rsidRDefault="00000000">
      <w:r>
        <w:br w:type="page"/>
      </w:r>
    </w:p>
    <w:p w14:paraId="1503FF59" w14:textId="77777777" w:rsidR="00721447" w:rsidRDefault="00000000">
      <w:pPr>
        <w:pStyle w:val="Titre2"/>
      </w:pPr>
      <w:bookmarkStart w:id="2" w:name="statut-demploi"/>
      <w:r>
        <w:lastRenderedPageBreak/>
        <w:t>Statut d’emploi</w:t>
      </w:r>
    </w:p>
    <w:p w14:paraId="5567A46A" w14:textId="77777777" w:rsidR="00721447" w:rsidRDefault="00000000">
      <w:r>
        <w:rPr>
          <w:b/>
          <w:bCs/>
        </w:rPr>
        <w:t>Figure 4 :</w:t>
      </w:r>
      <w:r>
        <w:t xml:space="preserve"> Population en emploi dans la main d’oeuvre par statut</w:t>
      </w:r>
    </w:p>
    <w:p w14:paraId="041B615C" w14:textId="77777777" w:rsidR="00721447" w:rsidRDefault="00000000">
      <w:r>
        <w:rPr>
          <w:noProof/>
        </w:rPr>
        <w:drawing>
          <wp:inline distT="0" distB="0" distL="0" distR="0" wp14:anchorId="4739C7EA" wp14:editId="0EB7289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ulletin_T2_T3_w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72BAA6" w14:textId="77777777" w:rsidR="00721447" w:rsidRDefault="00000000">
      <w:r>
        <w:t xml:space="preserve">Parmi les personnes en emploi, l’on observe plus de travailleurs indépendants que de travailleurs dépendants au deuxième trimestre, avec des proportions similaires observées au troisième trimestre . On a des taux de </w:t>
      </w:r>
      <w:r>
        <w:rPr>
          <w:b/>
          <w:bCs/>
        </w:rPr>
        <w:t>27.02 %</w:t>
      </w:r>
      <w:r>
        <w:t xml:space="preserve"> et </w:t>
      </w:r>
      <w:r>
        <w:rPr>
          <w:b/>
          <w:bCs/>
        </w:rPr>
        <w:t>10.11</w:t>
      </w:r>
      <w:r>
        <w:t xml:space="preserve"> respectivement pour les travailleurs indépendants et dépendants du deuxième trimestre et de </w:t>
      </w:r>
      <w:r>
        <w:rPr>
          <w:b/>
          <w:bCs/>
        </w:rPr>
        <w:t>42.13 %</w:t>
      </w:r>
      <w:r>
        <w:t xml:space="preserve"> et </w:t>
      </w:r>
      <w:r>
        <w:rPr>
          <w:b/>
          <w:bCs/>
        </w:rPr>
        <w:t>20.03</w:t>
      </w:r>
      <w:r>
        <w:t xml:space="preserve"> pour le troisieme trimestre. </w:t>
      </w:r>
      <w:r>
        <w:rPr>
          <w:b/>
          <w:bCs/>
        </w:rPr>
        <w:t>(Figure 4)</w:t>
      </w:r>
    </w:p>
    <w:p w14:paraId="316F3CEF" w14:textId="77777777" w:rsidR="00721447" w:rsidRDefault="00000000">
      <w:r>
        <w:rPr>
          <w:b/>
          <w:bCs/>
        </w:rPr>
        <w:t>Figure 5 :</w:t>
      </w:r>
      <w:r>
        <w:t xml:space="preserve"> Population en emploi par statut et milieu de residence.</w:t>
      </w:r>
    </w:p>
    <w:p w14:paraId="1381735F" w14:textId="77777777" w:rsidR="00721447" w:rsidRDefault="00000000">
      <w:r>
        <w:rPr>
          <w:noProof/>
        </w:rPr>
        <w:lastRenderedPageBreak/>
        <w:drawing>
          <wp:inline distT="0" distB="0" distL="0" distR="0" wp14:anchorId="239CCE66" wp14:editId="51A6D29B">
            <wp:extent cx="5753100" cy="306831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ulletin_T2_T3_w_files/figure-docx/unnamed-chunk-12-1.png"/>
                    <pic:cNvPicPr>
                      <a:picLocks noChangeAspect="1" noChangeArrowheads="1"/>
                    </pic:cNvPicPr>
                  </pic:nvPicPr>
                  <pic:blipFill>
                    <a:blip r:embed="rId11"/>
                    <a:stretch>
                      <a:fillRect/>
                    </a:stretch>
                  </pic:blipFill>
                  <pic:spPr bwMode="auto">
                    <a:xfrm>
                      <a:off x="0" y="0"/>
                      <a:ext cx="5753100" cy="3068319"/>
                    </a:xfrm>
                    <a:prstGeom prst="rect">
                      <a:avLst/>
                    </a:prstGeom>
                    <a:noFill/>
                    <a:ln w="9525">
                      <a:noFill/>
                      <a:headEnd/>
                      <a:tailEnd/>
                    </a:ln>
                  </pic:spPr>
                </pic:pic>
              </a:graphicData>
            </a:graphic>
          </wp:inline>
        </w:drawing>
      </w:r>
    </w:p>
    <w:p w14:paraId="6833AF1E" w14:textId="77777777" w:rsidR="00721447" w:rsidRDefault="00000000">
      <w:r>
        <w:t xml:space="preserve">Une catégorisation plus approndie du statut dans l’emploi révèle que la majorité de ces travailleurs indépendants n’emploient pas et résident principalement en milieu rural. Les employés quant à eux résident principalement en milieu urbain. Ces tendances sont observées quel que soit le trimestre considéré </w:t>
      </w:r>
      <w:r>
        <w:rPr>
          <w:b/>
          <w:bCs/>
        </w:rPr>
        <w:t>(Figure 5)</w:t>
      </w:r>
      <w:r>
        <w:t>.</w:t>
      </w:r>
    </w:p>
    <w:p w14:paraId="21D2072A" w14:textId="77777777" w:rsidR="00721447" w:rsidRDefault="00000000">
      <w:r>
        <w:br w:type="page"/>
      </w:r>
    </w:p>
    <w:p w14:paraId="11699400" w14:textId="77777777" w:rsidR="00721447" w:rsidRDefault="00000000">
      <w:pPr>
        <w:pStyle w:val="Titre2"/>
      </w:pPr>
      <w:bookmarkStart w:id="3" w:name="branche-dactivite"/>
      <w:bookmarkEnd w:id="2"/>
      <w:r>
        <w:lastRenderedPageBreak/>
        <w:t>BRANCHE D’ACTIVITE</w:t>
      </w:r>
    </w:p>
    <w:p w14:paraId="1A5F9141" w14:textId="77777777" w:rsidR="00721447" w:rsidRDefault="00000000">
      <w:r>
        <w:rPr>
          <w:b/>
          <w:bCs/>
        </w:rPr>
        <w:t>Figure 6 :</w:t>
      </w:r>
      <w:r>
        <w:t xml:space="preserve"> Population en emploi par branche d’activité T2-T3</w:t>
      </w:r>
    </w:p>
    <w:p w14:paraId="5F542881" w14:textId="77777777" w:rsidR="00721447" w:rsidRDefault="00000000">
      <w:r>
        <w:rPr>
          <w:noProof/>
        </w:rPr>
        <w:drawing>
          <wp:inline distT="0" distB="0" distL="0" distR="0" wp14:anchorId="07EA5CF4" wp14:editId="44FCAB8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ulletin_T2_T3_w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A2B80D" w14:textId="77777777" w:rsidR="00721447" w:rsidRDefault="00000000">
      <w:r>
        <w:t>L’agriculture et les services sont les secteurs qui emploient le plus, avec le secteur industriel et le secteur commercial qui comptent les proportions les plus faibles de personnes en emploi</w:t>
      </w:r>
    </w:p>
    <w:p w14:paraId="0F7BA6BD" w14:textId="77777777" w:rsidR="00721447" w:rsidRDefault="00000000">
      <w:r>
        <w:t>Cependant, sur la période du deuxième au troisième de l’année, les proportions de personne en emploi exerçant dans les secteurs de l’agriculture, de l’industrie, du commerce et des autres services connaissent une légère augmentation</w:t>
      </w:r>
      <w:r>
        <w:rPr>
          <w:b/>
          <w:bCs/>
        </w:rPr>
        <w:t>(Figure 6)</w:t>
      </w:r>
      <w:r>
        <w:t>.</w:t>
      </w:r>
    </w:p>
    <w:p w14:paraId="15B8563D" w14:textId="77777777" w:rsidR="00721447" w:rsidRDefault="00000000">
      <w:r>
        <w:br w:type="page"/>
      </w:r>
    </w:p>
    <w:p w14:paraId="5BD110C4" w14:textId="77777777" w:rsidR="00721447" w:rsidRDefault="00000000">
      <w:r>
        <w:rPr>
          <w:b/>
          <w:bCs/>
        </w:rPr>
        <w:lastRenderedPageBreak/>
        <w:t>Figure 7 :</w:t>
      </w:r>
      <w:r>
        <w:t xml:space="preserve"> Population en emploi Par branche d’activité et suivant le milieu de residence</w:t>
      </w:r>
    </w:p>
    <w:p w14:paraId="7E7D084A" w14:textId="77777777" w:rsidR="00721447" w:rsidRDefault="00000000">
      <w:r>
        <w:rPr>
          <w:noProof/>
        </w:rPr>
        <w:drawing>
          <wp:inline distT="0" distB="0" distL="0" distR="0" wp14:anchorId="2C4DE876" wp14:editId="43DBBF19">
            <wp:extent cx="5753100" cy="264573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ulletin_T2_T3_w_files/figure-docx/unnamed-chunk-15-1.png"/>
                    <pic:cNvPicPr>
                      <a:picLocks noChangeAspect="1" noChangeArrowheads="1"/>
                    </pic:cNvPicPr>
                  </pic:nvPicPr>
                  <pic:blipFill>
                    <a:blip r:embed="rId13"/>
                    <a:stretch>
                      <a:fillRect/>
                    </a:stretch>
                  </pic:blipFill>
                  <pic:spPr bwMode="auto">
                    <a:xfrm>
                      <a:off x="0" y="0"/>
                      <a:ext cx="5753100" cy="2645737"/>
                    </a:xfrm>
                    <a:prstGeom prst="rect">
                      <a:avLst/>
                    </a:prstGeom>
                    <a:noFill/>
                    <a:ln w="9525">
                      <a:noFill/>
                      <a:headEnd/>
                      <a:tailEnd/>
                    </a:ln>
                  </pic:spPr>
                </pic:pic>
              </a:graphicData>
            </a:graphic>
          </wp:inline>
        </w:drawing>
      </w:r>
    </w:p>
    <w:p w14:paraId="1DB3FDF7" w14:textId="77777777" w:rsidR="00721447" w:rsidRDefault="00000000">
      <w:r>
        <w:t>Suivant le milieu de residence, il ressort que les emplois tenus dans le secteur agricole sont principalement exercés en milieu rural (</w:t>
      </w:r>
      <w:r>
        <w:rPr>
          <w:b/>
          <w:bCs/>
        </w:rPr>
        <w:t>74.51%</w:t>
      </w:r>
      <w:r>
        <w:t xml:space="preserve"> au T2 contre </w:t>
      </w:r>
      <w:r>
        <w:rPr>
          <w:b/>
          <w:bCs/>
        </w:rPr>
        <w:t>74%</w:t>
      </w:r>
      <w:r>
        <w:t xml:space="preserve"> au T3 ) avec une très faible proportion d’emplois dans ce secteur qui sont exercés à Abidjan ce qui s’explique par une proportion de </w:t>
      </w:r>
      <w:r>
        <w:rPr>
          <w:b/>
          <w:bCs/>
        </w:rPr>
        <w:t>2.82%</w:t>
      </w:r>
      <w:r>
        <w:t xml:space="preserve"> au T2 à Abidjan et </w:t>
      </w:r>
      <w:r>
        <w:rPr>
          <w:b/>
          <w:bCs/>
        </w:rPr>
        <w:t>3.21%</w:t>
      </w:r>
      <w:r>
        <w:t xml:space="preserve"> au T3 contre </w:t>
      </w:r>
      <w:r>
        <w:rPr>
          <w:b/>
          <w:bCs/>
        </w:rPr>
        <w:t>22.95%</w:t>
      </w:r>
      <w:r>
        <w:t xml:space="preserve"> au T2 des autres villes urbaines et </w:t>
      </w:r>
      <w:r>
        <w:rPr>
          <w:b/>
          <w:bCs/>
        </w:rPr>
        <w:t>26.78%</w:t>
      </w:r>
      <w:r>
        <w:t xml:space="preserve"> au T3.</w:t>
      </w:r>
    </w:p>
    <w:p w14:paraId="1D22A29B" w14:textId="77777777" w:rsidR="00721447" w:rsidRDefault="00000000">
      <w:r>
        <w:t>Pour tous les autres secteurs : industrie, commerce et service la majorité des emplois sont tenus à Abidjan (principalement), et dans les autres milieux urbains</w:t>
      </w:r>
    </w:p>
    <w:p w14:paraId="54C4DEC9" w14:textId="77777777" w:rsidR="00721447" w:rsidRDefault="00000000">
      <w:r>
        <w:br w:type="page"/>
      </w:r>
    </w:p>
    <w:p w14:paraId="1FA3B3FE" w14:textId="77777777" w:rsidR="00721447" w:rsidRDefault="00000000">
      <w:pPr>
        <w:pStyle w:val="Titre2"/>
      </w:pPr>
      <w:bookmarkStart w:id="4" w:name="pluriactivité"/>
      <w:bookmarkEnd w:id="3"/>
      <w:r>
        <w:lastRenderedPageBreak/>
        <w:t>Pluriactivité</w:t>
      </w:r>
    </w:p>
    <w:p w14:paraId="663CCB1F" w14:textId="77777777" w:rsidR="00721447" w:rsidRDefault="00000000">
      <w:r>
        <w:rPr>
          <w:b/>
          <w:bCs/>
        </w:rPr>
        <w:t>Figure 8 :</w:t>
      </w:r>
      <w:r>
        <w:t xml:space="preserve"> Pluriactivité par sexe T2-T3</w:t>
      </w:r>
    </w:p>
    <w:p w14:paraId="454958C6" w14:textId="77777777" w:rsidR="00721447" w:rsidRDefault="00000000">
      <w:r>
        <w:rPr>
          <w:noProof/>
        </w:rPr>
        <w:drawing>
          <wp:inline distT="0" distB="0" distL="0" distR="0" wp14:anchorId="603EFFD1" wp14:editId="6BE8D7A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ulletin_T2_T3_w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DF8F14" w14:textId="77777777" w:rsidR="00721447" w:rsidRDefault="00000000">
      <w:r>
        <w:t>Sur la période allant du deuxième au troisième trimestre 2024,le nombre de travailleurs en situation de pluriactivité a augmenté.</w:t>
      </w:r>
    </w:p>
    <w:p w14:paraId="0080C25E" w14:textId="77777777" w:rsidR="00721447" w:rsidRDefault="00000000">
      <w:r>
        <w:t>Les hommes sont plus susceptibles d’exercer au moins une activité supplémentaire, par rapport aux femmes</w:t>
      </w:r>
      <w:r>
        <w:rPr>
          <w:b/>
          <w:bCs/>
        </w:rPr>
        <w:t>(Figure 8)</w:t>
      </w:r>
    </w:p>
    <w:p w14:paraId="66AD4A4A" w14:textId="77777777" w:rsidR="00721447" w:rsidRDefault="00000000">
      <w:r>
        <w:br w:type="page"/>
      </w:r>
    </w:p>
    <w:p w14:paraId="2107F74A" w14:textId="77777777" w:rsidR="00721447" w:rsidRDefault="00000000">
      <w:r>
        <w:rPr>
          <w:b/>
          <w:bCs/>
        </w:rPr>
        <w:lastRenderedPageBreak/>
        <w:t>Figure 9 :</w:t>
      </w:r>
      <w:r>
        <w:t xml:space="preserve"> Pluriactivité suivant le milieu de residence</w:t>
      </w:r>
    </w:p>
    <w:p w14:paraId="49A6A13B" w14:textId="77777777" w:rsidR="00721447" w:rsidRDefault="00000000">
      <w:r>
        <w:rPr>
          <w:noProof/>
        </w:rPr>
        <w:drawing>
          <wp:inline distT="0" distB="0" distL="0" distR="0" wp14:anchorId="5EA7177C" wp14:editId="4B3CD1D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ulletin_T2_T3_w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8843BFD" w14:textId="77777777" w:rsidR="00721447" w:rsidRDefault="00000000">
      <w:r>
        <w:t xml:space="preserve">Par ailleurs, la grande majorité des travailleurs en situation de pluriactivité réside en milieu rural Entre les deux trimestres considérés, la proportion de travailleurs en situation de pluriactivité s’est vue décroitre à Abidjan </w:t>
      </w:r>
      <w:r>
        <w:rPr>
          <w:b/>
          <w:bCs/>
        </w:rPr>
        <w:t>(Figure 9)</w:t>
      </w:r>
      <w:r>
        <w:t>.</w:t>
      </w:r>
    </w:p>
    <w:p w14:paraId="23FE0D70" w14:textId="77777777" w:rsidR="00721447" w:rsidRDefault="00000000">
      <w:r>
        <w:br w:type="page"/>
      </w:r>
    </w:p>
    <w:p w14:paraId="645641D3" w14:textId="77777777" w:rsidR="00721447" w:rsidRDefault="00000000">
      <w:pPr>
        <w:pStyle w:val="Titre1"/>
      </w:pPr>
      <w:bookmarkStart w:id="5" w:name="informaltite"/>
      <w:bookmarkEnd w:id="1"/>
      <w:bookmarkEnd w:id="4"/>
      <w:r>
        <w:lastRenderedPageBreak/>
        <w:t>INFORMALTITE</w:t>
      </w:r>
    </w:p>
    <w:p w14:paraId="5C282812" w14:textId="77777777" w:rsidR="00721447" w:rsidRDefault="00000000">
      <w:r>
        <w:rPr>
          <w:b/>
          <w:bCs/>
        </w:rPr>
        <w:t>Figure 10 :</w:t>
      </w:r>
      <w:r>
        <w:t xml:space="preserve"> informalité de l’emploi suivant le sexe</w:t>
      </w:r>
    </w:p>
    <w:p w14:paraId="0B963460" w14:textId="77777777" w:rsidR="00721447" w:rsidRDefault="00000000">
      <w:r>
        <w:rPr>
          <w:noProof/>
        </w:rPr>
        <w:drawing>
          <wp:inline distT="0" distB="0" distL="0" distR="0" wp14:anchorId="774A8D6D" wp14:editId="02207F8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ulletin_T2_T3_w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C6407B1" w14:textId="77777777" w:rsidR="00721447" w:rsidRDefault="00000000">
      <w:r>
        <w:t xml:space="preserve">De façon générale, les femmes sont plus susceptibles que les hommes de tenir un emploi informel. Par rapport au deuxième trimestre de l’année, cet écart s’est notamment accru davantage au troisième trimestre où </w:t>
      </w:r>
      <w:r>
        <w:rPr>
          <w:b/>
          <w:bCs/>
        </w:rPr>
        <w:t>92.5%</w:t>
      </w:r>
      <w:r>
        <w:t xml:space="preserve"> des femmes en emploi tiennent un emploi informel, contre </w:t>
      </w:r>
      <w:r>
        <w:rPr>
          <w:b/>
          <w:bCs/>
        </w:rPr>
        <w:t>82.85%</w:t>
      </w:r>
      <w:r>
        <w:t xml:space="preserve"> chez les hommes </w:t>
      </w:r>
      <w:r>
        <w:rPr>
          <w:b/>
          <w:bCs/>
        </w:rPr>
        <w:t>(Figure 10)</w:t>
      </w:r>
      <w:r>
        <w:t>.</w:t>
      </w:r>
    </w:p>
    <w:p w14:paraId="4487C959" w14:textId="77777777" w:rsidR="00721447" w:rsidRDefault="00000000">
      <w:r>
        <w:br w:type="page"/>
      </w:r>
    </w:p>
    <w:p w14:paraId="28443014" w14:textId="77777777" w:rsidR="00721447" w:rsidRDefault="00000000">
      <w:r>
        <w:rPr>
          <w:b/>
          <w:bCs/>
        </w:rPr>
        <w:lastRenderedPageBreak/>
        <w:t>Figure 11 :</w:t>
      </w:r>
      <w:r>
        <w:t xml:space="preserve"> Informalité de l’emploi suivant le milieu de résidence</w:t>
      </w:r>
    </w:p>
    <w:p w14:paraId="5AF53373" w14:textId="77777777" w:rsidR="00721447" w:rsidRDefault="00000000">
      <w:r>
        <w:rPr>
          <w:noProof/>
        </w:rPr>
        <w:drawing>
          <wp:inline distT="0" distB="0" distL="0" distR="0" wp14:anchorId="33C8BA9A" wp14:editId="36AB830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bulletin_T2_T3_w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C3A7DC" w14:textId="77777777" w:rsidR="00721447" w:rsidRDefault="00000000">
      <w:r>
        <w:t xml:space="preserve">Le milieu rural est la zone géographique regorgeant le plus d’emploi informel, dans nos différents trimestres on a à Abidjan </w:t>
      </w:r>
      <w:r>
        <w:rPr>
          <w:b/>
          <w:bCs/>
        </w:rPr>
        <w:t>81.43%</w:t>
      </w:r>
      <w:r>
        <w:t xml:space="preserve">(T2) et </w:t>
      </w:r>
      <w:r>
        <w:rPr>
          <w:b/>
          <w:bCs/>
        </w:rPr>
        <w:t>73.27%</w:t>
      </w:r>
      <w:r>
        <w:t xml:space="preserve">(T3) , dans le milieu rural on a </w:t>
      </w:r>
      <w:r>
        <w:rPr>
          <w:b/>
          <w:bCs/>
        </w:rPr>
        <w:t>94.41%</w:t>
      </w:r>
      <w:r>
        <w:t xml:space="preserve"> (T2) et </w:t>
      </w:r>
      <w:r>
        <w:rPr>
          <w:b/>
          <w:bCs/>
        </w:rPr>
        <w:t>93.02%</w:t>
      </w:r>
      <w:r>
        <w:t xml:space="preserve">(T3) et concernant les autres milieux urbain on a </w:t>
      </w:r>
      <w:r>
        <w:rPr>
          <w:b/>
          <w:bCs/>
        </w:rPr>
        <w:t>94.41%</w:t>
      </w:r>
      <w:r>
        <w:t xml:space="preserve"> (T2) et </w:t>
      </w:r>
      <w:r>
        <w:rPr>
          <w:b/>
          <w:bCs/>
        </w:rPr>
        <w:t>93.02%</w:t>
      </w:r>
      <w:r>
        <w:t xml:space="preserve"> (T3).</w:t>
      </w:r>
    </w:p>
    <w:p w14:paraId="6C0B57AB" w14:textId="77777777" w:rsidR="00721447" w:rsidRDefault="00000000">
      <w:r>
        <w:t xml:space="preserve">Au troisième, la proportion d’emploi informel à Abidjan a connu une baisse </w:t>
      </w:r>
      <w:r>
        <w:rPr>
          <w:b/>
          <w:bCs/>
        </w:rPr>
        <w:t>(Figure 1)</w:t>
      </w:r>
      <w:r>
        <w:t>.</w:t>
      </w:r>
    </w:p>
    <w:p w14:paraId="0A2F3688" w14:textId="77777777" w:rsidR="00721447" w:rsidRDefault="00000000">
      <w:r>
        <w:br w:type="page"/>
      </w:r>
    </w:p>
    <w:p w14:paraId="504BB92D" w14:textId="77777777" w:rsidR="00721447" w:rsidRDefault="00000000">
      <w:r>
        <w:rPr>
          <w:b/>
          <w:bCs/>
        </w:rPr>
        <w:lastRenderedPageBreak/>
        <w:t>Figure 12 :</w:t>
      </w:r>
      <w:r>
        <w:t xml:space="preserve"> Informalité de l’emploi suivant le niveau d’instruction</w:t>
      </w:r>
    </w:p>
    <w:p w14:paraId="040BCEEA" w14:textId="77777777" w:rsidR="00721447" w:rsidRDefault="00000000">
      <w:r>
        <w:rPr>
          <w:noProof/>
        </w:rPr>
        <w:drawing>
          <wp:inline distT="0" distB="0" distL="0" distR="0" wp14:anchorId="6CCDC522" wp14:editId="2D10884A">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ulletin_T2_T3_w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0D9922" w14:textId="77777777" w:rsidR="00721447" w:rsidRDefault="00000000">
      <w:r>
        <w:t xml:space="preserve">Par ailleurs, les personnes moins instruites sont plus enclines à tenir des emplois informels </w:t>
      </w:r>
      <w:r>
        <w:rPr>
          <w:b/>
          <w:bCs/>
        </w:rPr>
        <w:t>(Figure 12)</w:t>
      </w:r>
      <w:r>
        <w:t>.</w:t>
      </w:r>
    </w:p>
    <w:p w14:paraId="28B89B0C" w14:textId="77777777" w:rsidR="00721447" w:rsidRDefault="00000000">
      <w:r>
        <w:br w:type="page"/>
      </w:r>
    </w:p>
    <w:p w14:paraId="4D20F233" w14:textId="77777777" w:rsidR="00721447" w:rsidRDefault="00000000">
      <w:pPr>
        <w:pStyle w:val="Titre1"/>
      </w:pPr>
      <w:bookmarkStart w:id="6" w:name="sous-utilisation-de-la-main-doeuvre"/>
      <w:bookmarkEnd w:id="5"/>
      <w:r>
        <w:lastRenderedPageBreak/>
        <w:t>SOUS-UTILISATION DE LA MAIN D’OEUVRE</w:t>
      </w:r>
    </w:p>
    <w:p w14:paraId="03F87C60" w14:textId="77777777" w:rsidR="00721447" w:rsidRDefault="00000000">
      <w:pPr>
        <w:pStyle w:val="Titre2"/>
      </w:pPr>
      <w:bookmarkStart w:id="7" w:name="taux-de-chômage"/>
      <w:r>
        <w:t>Taux de chômage</w:t>
      </w:r>
    </w:p>
    <w:p w14:paraId="6EC82D4A" w14:textId="77777777" w:rsidR="00721447" w:rsidRDefault="00000000">
      <w:r>
        <w:rPr>
          <w:b/>
          <w:bCs/>
        </w:rPr>
        <w:t>Figure 13:</w:t>
      </w:r>
      <w:r>
        <w:t xml:space="preserve"> Taux de chomage suivant le sexe</w:t>
      </w:r>
    </w:p>
    <w:p w14:paraId="107E557D" w14:textId="77777777" w:rsidR="00721447" w:rsidRDefault="00000000">
      <w:r>
        <w:rPr>
          <w:noProof/>
        </w:rPr>
        <w:drawing>
          <wp:inline distT="0" distB="0" distL="0" distR="0" wp14:anchorId="6E4937C0" wp14:editId="09ECBBC9">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ulletin_T2_T3_w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9A25B93" w14:textId="77777777" w:rsidR="00721447" w:rsidRDefault="00000000">
      <w:pPr>
        <w:pStyle w:val="SourceCode"/>
      </w:pPr>
      <w:r>
        <w:t>[1] 2</w:t>
      </w:r>
    </w:p>
    <w:p w14:paraId="449FF4F6" w14:textId="77777777" w:rsidR="00721447" w:rsidRDefault="00000000">
      <w:pPr>
        <w:pStyle w:val="SourceCode"/>
      </w:pPr>
      <w:r>
        <w:t>[1] 2</w:t>
      </w:r>
    </w:p>
    <w:p w14:paraId="4785640C" w14:textId="77777777" w:rsidR="00721447" w:rsidRDefault="00000000">
      <w:pPr>
        <w:pStyle w:val="SourceCode"/>
      </w:pPr>
      <w:r>
        <w:t>[1] 2</w:t>
      </w:r>
    </w:p>
    <w:p w14:paraId="635C02AA" w14:textId="77777777" w:rsidR="00721447" w:rsidRDefault="00000000">
      <w:pPr>
        <w:pStyle w:val="SourceCode"/>
      </w:pPr>
      <w:r>
        <w:t>[1] 2</w:t>
      </w:r>
    </w:p>
    <w:p w14:paraId="5BDF1996" w14:textId="77777777" w:rsidR="00721447" w:rsidRDefault="00000000">
      <w:r>
        <w:t xml:space="preserve">Au 3ème trimestre 2024 le taux de chômage a baissé par rapport au 2ème trimestre 2024 de </w:t>
      </w:r>
      <w:r>
        <w:rPr>
          <w:b/>
          <w:bCs/>
        </w:rPr>
        <w:t>0.08</w:t>
      </w:r>
      <w:r>
        <w:t xml:space="preserve"> point de pourcentage avec des taux d’ensemble de </w:t>
      </w:r>
      <w:r>
        <w:rPr>
          <w:b/>
          <w:bCs/>
        </w:rPr>
        <w:t>4.33%</w:t>
      </w:r>
      <w:r>
        <w:t xml:space="preserve"> (T2) et </w:t>
      </w:r>
      <w:r>
        <w:rPr>
          <w:b/>
          <w:bCs/>
        </w:rPr>
        <w:t>4.25%</w:t>
      </w:r>
      <w:r>
        <w:t xml:space="preserve"> (T3). De même, le taux de chômage chez les femmes est plus élevé que chez les hommes, peu importe le trimestre considéré </w:t>
      </w:r>
      <w:r>
        <w:rPr>
          <w:b/>
          <w:bCs/>
        </w:rPr>
        <w:t>(Figure 13)</w:t>
      </w:r>
      <w:r>
        <w:t>.</w:t>
      </w:r>
    </w:p>
    <w:p w14:paraId="18E56390" w14:textId="77777777" w:rsidR="00721447" w:rsidRDefault="00000000">
      <w:r>
        <w:br w:type="page"/>
      </w:r>
    </w:p>
    <w:p w14:paraId="33295D83" w14:textId="77777777" w:rsidR="00721447" w:rsidRDefault="00000000">
      <w:r>
        <w:rPr>
          <w:b/>
          <w:bCs/>
        </w:rPr>
        <w:lastRenderedPageBreak/>
        <w:t>Figure 14:</w:t>
      </w:r>
      <w:r>
        <w:t xml:space="preserve"> Taux de chomage suivant l’âge</w:t>
      </w:r>
    </w:p>
    <w:p w14:paraId="54F52808" w14:textId="77777777" w:rsidR="00721447" w:rsidRDefault="00000000">
      <w:r>
        <w:rPr>
          <w:noProof/>
        </w:rPr>
        <w:drawing>
          <wp:inline distT="0" distB="0" distL="0" distR="0" wp14:anchorId="59ECCB62" wp14:editId="6C4365B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ulletin_T2_T3_w_files/figure-docx/unnamed-chunk-2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C0D92A5" w14:textId="77777777" w:rsidR="00721447" w:rsidRDefault="00000000">
      <w:r>
        <w:br w:type="page"/>
      </w:r>
    </w:p>
    <w:p w14:paraId="0FBFB8AF" w14:textId="77777777" w:rsidR="00721447" w:rsidRDefault="00000000">
      <w:r>
        <w:rPr>
          <w:b/>
          <w:bCs/>
        </w:rPr>
        <w:lastRenderedPageBreak/>
        <w:t>Figure 15 :</w:t>
      </w:r>
      <w:r>
        <w:t xml:space="preserve"> Taux de chomage suivant le niveau d’instruction</w:t>
      </w:r>
    </w:p>
    <w:p w14:paraId="491CC4E6" w14:textId="77777777" w:rsidR="00721447" w:rsidRDefault="00000000">
      <w:r>
        <w:rPr>
          <w:noProof/>
        </w:rPr>
        <w:drawing>
          <wp:inline distT="0" distB="0" distL="0" distR="0" wp14:anchorId="70A2D627" wp14:editId="31FE95E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bulletin_T2_T3_w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FBA95A7" w14:textId="77777777" w:rsidR="00721447" w:rsidRDefault="00000000">
      <w:r>
        <w:t xml:space="preserve">De façon générale, le taux de chômage décroît avec l’âge </w:t>
      </w:r>
      <w:r>
        <w:rPr>
          <w:b/>
          <w:bCs/>
        </w:rPr>
        <w:t>(Figure 14)</w:t>
      </w:r>
      <w:r>
        <w:t xml:space="preserve"> et augmente plus ou moins avec le niveau d’instruction </w:t>
      </w:r>
      <w:r>
        <w:rPr>
          <w:b/>
          <w:bCs/>
        </w:rPr>
        <w:t>(Figure 15)</w:t>
      </w:r>
      <w:r>
        <w:t>.</w:t>
      </w:r>
    </w:p>
    <w:p w14:paraId="640C094C" w14:textId="77777777" w:rsidR="00721447" w:rsidRDefault="00000000">
      <w:r>
        <w:br w:type="page"/>
      </w:r>
    </w:p>
    <w:p w14:paraId="3CCD9C86" w14:textId="77777777" w:rsidR="00721447" w:rsidRDefault="00000000">
      <w:r>
        <w:rPr>
          <w:b/>
          <w:bCs/>
        </w:rPr>
        <w:lastRenderedPageBreak/>
        <w:t>Figure 16 :</w:t>
      </w:r>
      <w:r>
        <w:t xml:space="preserve"> Taux de chomage suivant le milieu de residence</w:t>
      </w:r>
    </w:p>
    <w:p w14:paraId="36FA9A72" w14:textId="77777777" w:rsidR="00721447" w:rsidRDefault="00000000">
      <w:r>
        <w:rPr>
          <w:noProof/>
        </w:rPr>
        <w:drawing>
          <wp:inline distT="0" distB="0" distL="0" distR="0" wp14:anchorId="0ECA4D0A" wp14:editId="01FA24F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ulletin_T2_T3_w_files/figure-docx/unnamed-chunk-3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703D21E" w14:textId="77777777" w:rsidR="00721447" w:rsidRDefault="00000000">
      <w:pPr>
        <w:pStyle w:val="Titre2"/>
      </w:pPr>
      <w:bookmarkStart w:id="8" w:name="X5fd5594f6cd43633cd3eba6da14495f788dc0ac"/>
      <w:bookmarkEnd w:id="7"/>
      <w:r>
        <w:t>Taux combiné du chomage et de la main d’oeuvre potentielle</w:t>
      </w:r>
    </w:p>
    <w:p w14:paraId="78A0A668" w14:textId="77777777" w:rsidR="00721447" w:rsidRDefault="00000000">
      <w:r>
        <w:rPr>
          <w:b/>
          <w:bCs/>
        </w:rPr>
        <w:t>Figure 17 :</w:t>
      </w:r>
      <w:r>
        <w:t xml:space="preserve"> Indicateurs du chomage et la sous-utilisation de la main d’oeuvre</w:t>
      </w:r>
    </w:p>
    <w:p w14:paraId="461CD7FF" w14:textId="77777777" w:rsidR="00721447" w:rsidRDefault="00000000">
      <w:r>
        <w:rPr>
          <w:noProof/>
        </w:rPr>
        <w:drawing>
          <wp:inline distT="0" distB="0" distL="0" distR="0" wp14:anchorId="7469EC20" wp14:editId="1E948F4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ulletin_T2_T3_w_files/figure-docx/unnamed-chunk-3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B9720FC" w14:textId="77777777" w:rsidR="00721447" w:rsidRDefault="00000000">
      <w:r>
        <w:lastRenderedPageBreak/>
        <w:t xml:space="preserve">Au troisième trimestre,Le SU4 qui regroupe tous les indicateurs du chomage et de la sous-utilisation de la main d’œuvre connait une hausse de </w:t>
      </w:r>
      <w:r>
        <w:rPr>
          <w:b/>
          <w:bCs/>
        </w:rPr>
        <w:t>2.72</w:t>
      </w:r>
      <w:r>
        <w:t xml:space="preserve"> points de pourcentage par rapport au deuxième trimestre : </w:t>
      </w:r>
      <w:r>
        <w:rPr>
          <w:b/>
          <w:bCs/>
        </w:rPr>
        <w:t>23.21%</w:t>
      </w:r>
      <w:r>
        <w:t xml:space="preserve"> contre </w:t>
      </w:r>
      <w:r>
        <w:rPr>
          <w:b/>
          <w:bCs/>
        </w:rPr>
        <w:t>20.49%</w:t>
      </w:r>
      <w:r>
        <w:t xml:space="preserve"> </w:t>
      </w:r>
      <w:r>
        <w:rPr>
          <w:b/>
          <w:bCs/>
        </w:rPr>
        <w:t>(Figure 17)</w:t>
      </w:r>
      <w:r>
        <w:t>.</w:t>
      </w:r>
    </w:p>
    <w:p w14:paraId="4FD94B19" w14:textId="77777777" w:rsidR="00721447" w:rsidRDefault="00000000">
      <w:pPr>
        <w:pStyle w:val="Titre2"/>
      </w:pPr>
      <w:bookmarkStart w:id="9" w:name="X09562646824160523b9d49db898b7e27f92b88f"/>
      <w:bookmarkEnd w:id="8"/>
      <w:r>
        <w:t>Jeune ni en emploi,ni en education et ni en formation</w:t>
      </w:r>
    </w:p>
    <w:p w14:paraId="5E22D8F8" w14:textId="77777777" w:rsidR="00721447" w:rsidRDefault="00000000">
      <w:r>
        <w:rPr>
          <w:b/>
          <w:bCs/>
        </w:rPr>
        <w:t>Figure 18 :</w:t>
      </w:r>
      <w:r>
        <w:t xml:space="preserve"> Proportion des NEETs ches les 15-24ans</w:t>
      </w:r>
    </w:p>
    <w:p w14:paraId="79EA8898" w14:textId="77777777" w:rsidR="00721447" w:rsidRDefault="00000000">
      <w:r>
        <w:rPr>
          <w:noProof/>
        </w:rPr>
        <w:drawing>
          <wp:inline distT="0" distB="0" distL="0" distR="0" wp14:anchorId="44484BF6" wp14:editId="249701AC">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bulletin_T2_T3_w_files/figure-docx/unnamed-chunk-3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5871BA4" w14:textId="77777777" w:rsidR="00721447" w:rsidRDefault="00000000">
      <w:r>
        <w:t xml:space="preserve">Sur la période allant du 2ème au 3ème trimestre de l’année 2024, la proportion des jeunes ni en emploi, ni en éducation et ni en formation âgés de 15 à 24 ans a diminué de </w:t>
      </w:r>
      <w:r>
        <w:rPr>
          <w:b/>
          <w:bCs/>
        </w:rPr>
        <w:t>2.77</w:t>
      </w:r>
      <w:r>
        <w:t xml:space="preserve"> points de pourcentage, passant de </w:t>
      </w:r>
      <w:r>
        <w:rPr>
          <w:b/>
          <w:bCs/>
        </w:rPr>
        <w:t>27.08%</w:t>
      </w:r>
      <w:r>
        <w:t xml:space="preserve"> à </w:t>
      </w:r>
      <w:r>
        <w:rPr>
          <w:b/>
          <w:bCs/>
        </w:rPr>
        <w:t>24.31%</w:t>
      </w:r>
      <w:r>
        <w:t>. Cette baisse est beaucoup plus accentuée chez les jeunes femmes .</w:t>
      </w:r>
    </w:p>
    <w:p w14:paraId="1B3C3620" w14:textId="77777777" w:rsidR="00721447" w:rsidRDefault="00000000">
      <w:r>
        <w:br w:type="page"/>
      </w:r>
    </w:p>
    <w:p w14:paraId="6FF53167" w14:textId="77777777" w:rsidR="00721447" w:rsidRDefault="00000000">
      <w:r>
        <w:rPr>
          <w:b/>
          <w:bCs/>
        </w:rPr>
        <w:lastRenderedPageBreak/>
        <w:t>Figure 19</w:t>
      </w:r>
      <w:r>
        <w:t xml:space="preserve"> : Evolution de la proportion des NEETs chez les 15 - 35 ans</w:t>
      </w:r>
    </w:p>
    <w:p w14:paraId="2C753D12" w14:textId="77777777" w:rsidR="00721447" w:rsidRDefault="00000000">
      <w:r>
        <w:rPr>
          <w:noProof/>
        </w:rPr>
        <w:drawing>
          <wp:inline distT="0" distB="0" distL="0" distR="0" wp14:anchorId="5027ED23" wp14:editId="26C146C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bulletin_T2_T3_w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8B4B0BC" w14:textId="77777777" w:rsidR="00721447" w:rsidRDefault="00000000">
      <w:r>
        <w:t xml:space="preserve">Concernant les autres groupes d’âge (15-35 et 15-40), les tendances observer sont: la proportion de jeunes NEETS a baissé entre le 2ème et le 3ème trimestre avec une baisse beaucoup plus accentuée chez les femmes </w:t>
      </w:r>
      <w:r>
        <w:rPr>
          <w:b/>
          <w:bCs/>
        </w:rPr>
        <w:t>(Figure 19)</w:t>
      </w:r>
      <w:r>
        <w:t>.</w:t>
      </w:r>
    </w:p>
    <w:p w14:paraId="36ECE3EE" w14:textId="77777777" w:rsidR="00721447" w:rsidRDefault="00000000">
      <w:r>
        <w:br w:type="page"/>
      </w:r>
    </w:p>
    <w:p w14:paraId="38F0EDD0" w14:textId="77777777" w:rsidR="00721447" w:rsidRDefault="00000000">
      <w:r>
        <w:rPr>
          <w:b/>
          <w:bCs/>
        </w:rPr>
        <w:lastRenderedPageBreak/>
        <w:t>Figure 21 :</w:t>
      </w:r>
      <w:r>
        <w:t xml:space="preserve"> Proportions des NEETs chez les 15-24 ans suivant le milieu de residence</w:t>
      </w:r>
    </w:p>
    <w:p w14:paraId="0DE021ED" w14:textId="77777777" w:rsidR="00721447" w:rsidRDefault="00000000">
      <w:r>
        <w:rPr>
          <w:noProof/>
        </w:rPr>
        <w:drawing>
          <wp:inline distT="0" distB="0" distL="0" distR="0" wp14:anchorId="5FC461A8" wp14:editId="0BE35A6D">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ulletin_T2_T3_w_files/figure-docx/unnamed-chunk-3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A824102" w14:textId="77777777" w:rsidR="00721447" w:rsidRDefault="00000000">
      <w:r>
        <w:t>Chez les jeunes de 15 à 24 ans, la proportion de NEETs est plus élevée en milieu rural, en dépit d’une baisse observée entre le deuxième et le troisième trimestre dans le milieu rural</w:t>
      </w:r>
      <w:bookmarkEnd w:id="6"/>
      <w:bookmarkEnd w:id="9"/>
    </w:p>
    <w:sectPr w:rsidR="00721447" w:rsidSect="00E93790">
      <w:headerReference w:type="default" r:id="rId27"/>
      <w:footerReference w:type="default" r:id="rId28"/>
      <w:headerReference w:type="first" r:id="rId29"/>
      <w:footerReference w:type="firs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DF0121" w14:textId="77777777" w:rsidR="00525C32" w:rsidRDefault="00525C32">
      <w:pPr>
        <w:spacing w:after="0" w:line="240" w:lineRule="auto"/>
      </w:pPr>
      <w:r>
        <w:separator/>
      </w:r>
    </w:p>
  </w:endnote>
  <w:endnote w:type="continuationSeparator" w:id="0">
    <w:p w14:paraId="69A03572" w14:textId="77777777" w:rsidR="00525C32" w:rsidRDefault="00525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06EAEC99" w14:textId="77777777"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7D835290"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062E2966" w14:textId="7777777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33F6E7D3" w14:textId="77777777" w:rsidR="00CA245D" w:rsidRDefault="00CA245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BF685" w14:textId="77777777" w:rsidR="00525C32" w:rsidRDefault="00525C32">
      <w:pPr>
        <w:spacing w:after="0" w:line="240" w:lineRule="auto"/>
      </w:pPr>
      <w:r>
        <w:separator/>
      </w:r>
    </w:p>
  </w:footnote>
  <w:footnote w:type="continuationSeparator" w:id="0">
    <w:p w14:paraId="058C4407" w14:textId="77777777" w:rsidR="00525C32" w:rsidRDefault="00525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E7526" w14:textId="77777777" w:rsidR="00533228" w:rsidRPr="00AE1EA2" w:rsidRDefault="00533228" w:rsidP="00533228">
    <w:pPr>
      <w:pStyle w:val="En-tte"/>
      <w:rPr>
        <w:rFonts w:ascii="Helvetica" w:hAnsi="Helvetica"/>
      </w:rPr>
    </w:pPr>
  </w:p>
  <w:p w14:paraId="1CB11C15" w14:textId="3593FC92" w:rsidR="00533228" w:rsidRPr="00AE1EA2" w:rsidRDefault="00F30EE5" w:rsidP="00D95341">
    <w:pPr>
      <w:pStyle w:val="En-tte"/>
      <w:jc w:val="center"/>
      <w:rPr>
        <w:rFonts w:ascii="Helvetica" w:hAnsi="Helvetica"/>
        <w:i/>
        <w:iCs/>
      </w:rPr>
    </w:pPr>
    <w:r w:rsidRPr="00AE1EA2">
      <w:rPr>
        <w:rFonts w:ascii="Helvetica" w:hAnsi="Helvetica"/>
        <w:i/>
        <w:iCs/>
      </w:rPr>
      <w:t>Bulletin du marché du travail du</w:t>
    </w:r>
    <w:r>
      <w:rPr>
        <w:rFonts w:ascii="Helvetica" w:hAnsi="Helvetica"/>
        <w:i/>
        <w:iCs/>
      </w:rPr>
      <w:t xml:space="preserve"> </w:t>
    </w:r>
    <w:r w:rsidR="00D6418B">
      <w:rPr>
        <w:rFonts w:ascii="Helvetica" w:hAnsi="Helvetica"/>
        <w:i/>
        <w:iCs/>
      </w:rPr>
      <w:t>4</w:t>
    </w:r>
    <w:r w:rsidRPr="00AE1EA2">
      <w:rPr>
        <w:rFonts w:ascii="Helvetica" w:hAnsi="Helvetica"/>
        <w:i/>
        <w:iCs/>
        <w:vertAlign w:val="superscript"/>
      </w:rPr>
      <w:t>ème</w:t>
    </w:r>
    <w:r w:rsidRPr="00AE1EA2">
      <w:rPr>
        <w:rFonts w:ascii="Helvetica" w:hAnsi="Helvetica"/>
        <w:i/>
        <w:iCs/>
      </w:rPr>
      <w:t xml:space="preserve"> Trimestre de l’année 2024</w:t>
    </w:r>
  </w:p>
  <w:p w14:paraId="518F0CF9"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C81C" w14:textId="7777777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1254344B" wp14:editId="4366D1B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5A88AB0E" wp14:editId="481713CC">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385F5F8A" wp14:editId="3DE0F039">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0418A840" w14:textId="77777777" w:rsidR="00E93790" w:rsidRDefault="00E93790" w:rsidP="00E93790">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6ED1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E9229E6"/>
    <w:multiLevelType w:val="multilevel"/>
    <w:tmpl w:val="29F27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6017762">
    <w:abstractNumId w:val="1"/>
  </w:num>
  <w:num w:numId="2" w16cid:durableId="1970167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57CEE"/>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37E4"/>
    <w:rsid w:val="00517064"/>
    <w:rsid w:val="00522E90"/>
    <w:rsid w:val="00525C32"/>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1447"/>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430B"/>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4A6A"/>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4CF3"/>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418B"/>
    <w:rsid w:val="00D6664D"/>
    <w:rsid w:val="00D6790B"/>
    <w:rsid w:val="00D73A49"/>
    <w:rsid w:val="00D73FF1"/>
    <w:rsid w:val="00D74BEA"/>
    <w:rsid w:val="00D74CF7"/>
    <w:rsid w:val="00D846B2"/>
    <w:rsid w:val="00D91580"/>
    <w:rsid w:val="00D95341"/>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0EE5"/>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A332A"/>
  <w15:docId w15:val="{42869467-2D91-496D-B75D-56431A665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AC6"/>
    <w:pPr>
      <w:spacing w:line="259" w:lineRule="auto"/>
      <w:jc w:val="both"/>
    </w:pPr>
    <w:rPr>
      <w:rFonts w:ascii="Arial" w:eastAsiaTheme="minorHAnsi" w:hAnsi="Arial"/>
      <w:szCs w:val="22"/>
      <w:lang w:val="fr-CI" w:eastAsia="en-US"/>
    </w:rPr>
  </w:style>
  <w:style w:type="paragraph" w:styleId="Titre1">
    <w:name w:val="heading 1"/>
    <w:basedOn w:val="Normal"/>
    <w:next w:val="Normal"/>
    <w:link w:val="Titre1Car"/>
    <w:autoRedefine/>
    <w:uiPriority w:val="9"/>
    <w:qFormat/>
    <w:rsid w:val="004D11AD"/>
    <w:pPr>
      <w:keepNext/>
      <w:keepLines/>
      <w:spacing w:before="360" w:after="80"/>
      <w:jc w:val="left"/>
      <w:outlineLvl w:val="0"/>
    </w:pPr>
    <w:rPr>
      <w:rFonts w:asciiTheme="majorHAnsi" w:eastAsiaTheme="majorEastAsia" w:hAnsiTheme="majorHAnsi" w:cstheme="majorBidi"/>
      <w:b/>
      <w:color w:val="124F1A" w:themeColor="accent3" w:themeShade="BF"/>
      <w:sz w:val="36"/>
      <w:szCs w:val="36"/>
      <w:lang w:val="fr-FR"/>
    </w:rPr>
  </w:style>
  <w:style w:type="paragraph" w:styleId="Titre2">
    <w:name w:val="heading 2"/>
    <w:basedOn w:val="Normal"/>
    <w:next w:val="Normal"/>
    <w:link w:val="Titre2Car"/>
    <w:autoRedefine/>
    <w:uiPriority w:val="9"/>
    <w:unhideWhenUsed/>
    <w:qFormat/>
    <w:rsid w:val="00E32634"/>
    <w:pPr>
      <w:keepNext/>
      <w:keepLines/>
      <w:spacing w:before="160" w:after="80"/>
      <w:outlineLvl w:val="1"/>
    </w:pPr>
    <w:rPr>
      <w:rFonts w:asciiTheme="majorHAnsi" w:eastAsiaTheme="majorEastAsia" w:hAnsiTheme="majorHAnsi" w:cstheme="majorBidi"/>
      <w:b/>
      <w:color w:val="196B24" w:themeColor="accent3"/>
      <w:sz w:val="32"/>
      <w:szCs w:val="32"/>
    </w:rPr>
  </w:style>
  <w:style w:type="paragraph" w:styleId="Titre3">
    <w:name w:val="heading 3"/>
    <w:basedOn w:val="Normal"/>
    <w:next w:val="Normal"/>
    <w:link w:val="Titre3Car"/>
    <w:uiPriority w:val="9"/>
    <w:unhideWhenUsed/>
    <w:qFormat/>
    <w:rsid w:val="00C94DD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C94DD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itre5">
    <w:name w:val="heading 5"/>
    <w:basedOn w:val="Normal"/>
    <w:next w:val="Normal"/>
    <w:link w:val="Titre5Car"/>
    <w:uiPriority w:val="9"/>
    <w:semiHidden/>
    <w:unhideWhenUsed/>
    <w:qFormat/>
    <w:rsid w:val="00C94DDB"/>
    <w:pPr>
      <w:keepNext/>
      <w:keepLines/>
      <w:spacing w:before="80" w:after="40"/>
      <w:outlineLvl w:val="4"/>
    </w:pPr>
    <w:rPr>
      <w:rFonts w:asciiTheme="minorHAnsi" w:eastAsiaTheme="majorEastAsia" w:hAnsiTheme="minorHAnsi" w:cstheme="majorBidi"/>
      <w:color w:val="0F4761" w:themeColor="accent1" w:themeShade="BF"/>
    </w:rPr>
  </w:style>
  <w:style w:type="paragraph" w:styleId="Titre6">
    <w:name w:val="heading 6"/>
    <w:basedOn w:val="Normal"/>
    <w:next w:val="Normal"/>
    <w:link w:val="Titre6Car"/>
    <w:uiPriority w:val="9"/>
    <w:semiHidden/>
    <w:unhideWhenUsed/>
    <w:qFormat/>
    <w:rsid w:val="00C94DDB"/>
    <w:pPr>
      <w:keepNext/>
      <w:keepLines/>
      <w:spacing w:before="40" w:after="0"/>
      <w:outlineLvl w:val="5"/>
    </w:pPr>
    <w:rPr>
      <w:rFonts w:asciiTheme="minorHAnsi" w:eastAsiaTheme="majorEastAsia" w:hAnsiTheme="minorHAnsi" w:cstheme="majorBidi"/>
      <w:i/>
      <w:iCs/>
      <w:color w:val="595959" w:themeColor="text1" w:themeTint="A6"/>
    </w:rPr>
  </w:style>
  <w:style w:type="paragraph" w:styleId="Titre7">
    <w:name w:val="heading 7"/>
    <w:basedOn w:val="Normal"/>
    <w:next w:val="Normal"/>
    <w:link w:val="Titre7Car"/>
    <w:uiPriority w:val="9"/>
    <w:semiHidden/>
    <w:unhideWhenUsed/>
    <w:qFormat/>
    <w:rsid w:val="00C94DDB"/>
    <w:pPr>
      <w:keepNext/>
      <w:keepLines/>
      <w:spacing w:before="40" w:after="0"/>
      <w:outlineLvl w:val="6"/>
    </w:pPr>
    <w:rPr>
      <w:rFonts w:asciiTheme="minorHAnsi" w:eastAsiaTheme="majorEastAsia" w:hAnsiTheme="minorHAnsi" w:cstheme="majorBidi"/>
      <w:color w:val="595959" w:themeColor="text1" w:themeTint="A6"/>
    </w:rPr>
  </w:style>
  <w:style w:type="paragraph" w:styleId="Titre8">
    <w:name w:val="heading 8"/>
    <w:basedOn w:val="Normal"/>
    <w:next w:val="Normal"/>
    <w:link w:val="Titre8Car"/>
    <w:uiPriority w:val="9"/>
    <w:semiHidden/>
    <w:unhideWhenUsed/>
    <w:qFormat/>
    <w:rsid w:val="00C94DDB"/>
    <w:pPr>
      <w:keepNext/>
      <w:keepLines/>
      <w:spacing w:after="0"/>
      <w:outlineLvl w:val="7"/>
    </w:pPr>
    <w:rPr>
      <w:rFonts w:asciiTheme="minorHAnsi" w:eastAsiaTheme="majorEastAsia" w:hAnsiTheme="minorHAnsi" w:cstheme="majorBidi"/>
      <w:i/>
      <w:iCs/>
      <w:color w:val="272727" w:themeColor="text1" w:themeTint="D8"/>
    </w:rPr>
  </w:style>
  <w:style w:type="paragraph" w:styleId="Titre9">
    <w:name w:val="heading 9"/>
    <w:basedOn w:val="Normal"/>
    <w:next w:val="Normal"/>
    <w:link w:val="Titre9Car"/>
    <w:uiPriority w:val="9"/>
    <w:semiHidden/>
    <w:unhideWhenUsed/>
    <w:qFormat/>
    <w:rsid w:val="00C94DDB"/>
    <w:pPr>
      <w:keepNext/>
      <w:keepLines/>
      <w:spacing w:after="0"/>
      <w:outlineLvl w:val="8"/>
    </w:pPr>
    <w:rPr>
      <w:rFonts w:asciiTheme="minorHAnsi" w:eastAsiaTheme="majorEastAsia" w:hAnsiTheme="minorHAnsi"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11AD"/>
    <w:rPr>
      <w:rFonts w:asciiTheme="majorHAnsi" w:eastAsiaTheme="majorEastAsia" w:hAnsiTheme="majorHAnsi" w:cstheme="majorBidi"/>
      <w:b/>
      <w:color w:val="124F1A" w:themeColor="accent3" w:themeShade="BF"/>
      <w:sz w:val="36"/>
      <w:szCs w:val="36"/>
      <w:lang w:eastAsia="en-US"/>
    </w:rPr>
  </w:style>
  <w:style w:type="character" w:customStyle="1" w:styleId="Titre2Car">
    <w:name w:val="Titre 2 Car"/>
    <w:basedOn w:val="Policepardfaut"/>
    <w:link w:val="Titre2"/>
    <w:uiPriority w:val="9"/>
    <w:rsid w:val="00E32634"/>
    <w:rPr>
      <w:rFonts w:asciiTheme="majorHAnsi" w:eastAsiaTheme="majorEastAsia" w:hAnsiTheme="majorHAnsi" w:cstheme="majorBidi"/>
      <w:b/>
      <w:color w:val="196B24" w:themeColor="accent3"/>
      <w:sz w:val="32"/>
      <w:szCs w:val="32"/>
      <w:lang w:val="fr-CI" w:eastAsia="en-US"/>
    </w:rPr>
  </w:style>
  <w:style w:type="character" w:customStyle="1" w:styleId="Titre3Car">
    <w:name w:val="Titre 3 Car"/>
    <w:basedOn w:val="Policepardfaut"/>
    <w:link w:val="Titre3"/>
    <w:uiPriority w:val="9"/>
    <w:rsid w:val="00C94DDB"/>
    <w:rPr>
      <w:rFonts w:eastAsiaTheme="majorEastAsia" w:cstheme="majorBidi"/>
      <w:color w:val="0F4761" w:themeColor="accent1" w:themeShade="BF"/>
      <w:sz w:val="28"/>
      <w:szCs w:val="28"/>
      <w:lang w:val="fr-CI" w:eastAsia="en-US"/>
    </w:rPr>
  </w:style>
  <w:style w:type="character" w:customStyle="1" w:styleId="Titre4Car">
    <w:name w:val="Titre 4 Car"/>
    <w:basedOn w:val="Policepardfaut"/>
    <w:link w:val="Titre4"/>
    <w:uiPriority w:val="9"/>
    <w:semiHidden/>
    <w:rsid w:val="00C94DDB"/>
    <w:rPr>
      <w:rFonts w:eastAsiaTheme="majorEastAsia" w:cstheme="majorBidi"/>
      <w:i/>
      <w:iCs/>
      <w:color w:val="0F4761" w:themeColor="accent1" w:themeShade="BF"/>
      <w:szCs w:val="22"/>
      <w:lang w:val="fr-CI" w:eastAsia="en-US"/>
    </w:rPr>
  </w:style>
  <w:style w:type="character" w:customStyle="1" w:styleId="Titre5Car">
    <w:name w:val="Titre 5 Car"/>
    <w:basedOn w:val="Policepardfaut"/>
    <w:link w:val="Titre5"/>
    <w:uiPriority w:val="9"/>
    <w:semiHidden/>
    <w:rsid w:val="00C94DDB"/>
    <w:rPr>
      <w:rFonts w:eastAsiaTheme="majorEastAsia" w:cstheme="majorBidi"/>
      <w:color w:val="0F4761" w:themeColor="accent1" w:themeShade="BF"/>
      <w:szCs w:val="22"/>
      <w:lang w:val="fr-CI" w:eastAsia="en-US"/>
    </w:rPr>
  </w:style>
  <w:style w:type="character" w:customStyle="1" w:styleId="Titre6Car">
    <w:name w:val="Titre 6 Car"/>
    <w:basedOn w:val="Policepardfaut"/>
    <w:link w:val="Titre6"/>
    <w:uiPriority w:val="9"/>
    <w:semiHidden/>
    <w:rsid w:val="00C94DDB"/>
    <w:rPr>
      <w:rFonts w:eastAsiaTheme="majorEastAsia" w:cstheme="majorBidi"/>
      <w:i/>
      <w:iCs/>
      <w:color w:val="595959" w:themeColor="text1" w:themeTint="A6"/>
      <w:szCs w:val="22"/>
      <w:lang w:val="fr-CI" w:eastAsia="en-US"/>
    </w:rPr>
  </w:style>
  <w:style w:type="character" w:customStyle="1" w:styleId="Titre7Car">
    <w:name w:val="Titre 7 Car"/>
    <w:basedOn w:val="Policepardfaut"/>
    <w:link w:val="Titre7"/>
    <w:uiPriority w:val="9"/>
    <w:semiHidden/>
    <w:rsid w:val="00C94DDB"/>
    <w:rPr>
      <w:rFonts w:eastAsiaTheme="majorEastAsia" w:cstheme="majorBidi"/>
      <w:color w:val="595959" w:themeColor="text1" w:themeTint="A6"/>
      <w:szCs w:val="22"/>
      <w:lang w:val="fr-CI" w:eastAsia="en-US"/>
    </w:rPr>
  </w:style>
  <w:style w:type="character" w:customStyle="1" w:styleId="Titre8Car">
    <w:name w:val="Titre 8 Car"/>
    <w:basedOn w:val="Policepardfaut"/>
    <w:link w:val="Titre8"/>
    <w:uiPriority w:val="9"/>
    <w:semiHidden/>
    <w:rsid w:val="00C94DDB"/>
    <w:rPr>
      <w:rFonts w:eastAsiaTheme="majorEastAsia" w:cstheme="majorBidi"/>
      <w:i/>
      <w:iCs/>
      <w:color w:val="272727" w:themeColor="text1" w:themeTint="D8"/>
      <w:szCs w:val="22"/>
      <w:lang w:val="fr-CI" w:eastAsia="en-US"/>
    </w:rPr>
  </w:style>
  <w:style w:type="character" w:customStyle="1" w:styleId="Titre9Car">
    <w:name w:val="Titre 9 Car"/>
    <w:basedOn w:val="Policepardfaut"/>
    <w:link w:val="Titre9"/>
    <w:uiPriority w:val="9"/>
    <w:semiHidden/>
    <w:rsid w:val="00C94DDB"/>
    <w:rPr>
      <w:rFonts w:eastAsiaTheme="majorEastAsia" w:cstheme="majorBidi"/>
      <w:color w:val="272727" w:themeColor="text1" w:themeTint="D8"/>
      <w:szCs w:val="22"/>
      <w:lang w:val="fr-CI" w:eastAsia="en-US"/>
    </w:rPr>
  </w:style>
  <w:style w:type="paragraph" w:styleId="Titre">
    <w:name w:val="Title"/>
    <w:basedOn w:val="Normal"/>
    <w:next w:val="Normal"/>
    <w:link w:val="TitreCar"/>
    <w:uiPriority w:val="10"/>
    <w:qFormat/>
    <w:rsid w:val="00C94D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C94DDB"/>
    <w:rPr>
      <w:rFonts w:asciiTheme="majorHAnsi" w:eastAsiaTheme="majorEastAsia" w:hAnsiTheme="majorHAnsi" w:cstheme="majorBidi"/>
      <w:spacing w:val="-10"/>
      <w:kern w:val="28"/>
      <w:sz w:val="56"/>
      <w:szCs w:val="56"/>
      <w:lang w:val="fr-CI" w:eastAsia="en-US"/>
    </w:rPr>
  </w:style>
  <w:style w:type="paragraph" w:styleId="Sous-titre">
    <w:name w:val="Subtitle"/>
    <w:basedOn w:val="Normal"/>
    <w:next w:val="Normal"/>
    <w:link w:val="Sous-titreCar"/>
    <w:uiPriority w:val="11"/>
    <w:qFormat/>
    <w:rsid w:val="00C94DD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ous-titreCar">
    <w:name w:val="Sous-titre Car"/>
    <w:basedOn w:val="Policepardfaut"/>
    <w:link w:val="Sous-titre"/>
    <w:uiPriority w:val="11"/>
    <w:rsid w:val="00C94DDB"/>
    <w:rPr>
      <w:rFonts w:eastAsiaTheme="majorEastAsia" w:cstheme="majorBidi"/>
      <w:color w:val="595959" w:themeColor="text1" w:themeTint="A6"/>
      <w:spacing w:val="15"/>
      <w:sz w:val="28"/>
      <w:szCs w:val="28"/>
      <w:lang w:val="fr-CI" w:eastAsia="en-US"/>
    </w:rPr>
  </w:style>
  <w:style w:type="paragraph" w:styleId="Citation">
    <w:name w:val="Quote"/>
    <w:basedOn w:val="Normal"/>
    <w:next w:val="Normal"/>
    <w:link w:val="CitationCar"/>
    <w:uiPriority w:val="29"/>
    <w:qFormat/>
    <w:rsid w:val="00C94DDB"/>
    <w:pPr>
      <w:spacing w:before="160"/>
      <w:jc w:val="center"/>
    </w:pPr>
    <w:rPr>
      <w:i/>
      <w:iCs/>
      <w:color w:val="404040" w:themeColor="text1" w:themeTint="BF"/>
    </w:rPr>
  </w:style>
  <w:style w:type="character" w:customStyle="1" w:styleId="CitationCar">
    <w:name w:val="Citation Car"/>
    <w:basedOn w:val="Policepardfaut"/>
    <w:link w:val="Citation"/>
    <w:uiPriority w:val="29"/>
    <w:rsid w:val="00C94DDB"/>
    <w:rPr>
      <w:rFonts w:ascii="Arial" w:eastAsiaTheme="minorHAnsi" w:hAnsi="Arial"/>
      <w:i/>
      <w:iCs/>
      <w:color w:val="404040" w:themeColor="text1" w:themeTint="BF"/>
      <w:szCs w:val="22"/>
      <w:lang w:val="fr-CI" w:eastAsia="en-US"/>
    </w:rPr>
  </w:style>
  <w:style w:type="paragraph" w:styleId="Paragraphedeliste">
    <w:name w:val="List Paragraph"/>
    <w:basedOn w:val="Normal"/>
    <w:uiPriority w:val="34"/>
    <w:qFormat/>
    <w:rsid w:val="00C94DDB"/>
    <w:pPr>
      <w:ind w:left="720"/>
      <w:contextualSpacing/>
    </w:pPr>
  </w:style>
  <w:style w:type="character" w:styleId="Accentuationintense">
    <w:name w:val="Intense Emphasis"/>
    <w:basedOn w:val="Policepardfaut"/>
    <w:uiPriority w:val="21"/>
    <w:qFormat/>
    <w:rsid w:val="00C94DDB"/>
    <w:rPr>
      <w:i/>
      <w:iCs/>
      <w:color w:val="0F4761" w:themeColor="accent1" w:themeShade="BF"/>
    </w:rPr>
  </w:style>
  <w:style w:type="paragraph" w:styleId="Citationintense">
    <w:name w:val="Intense Quote"/>
    <w:basedOn w:val="Normal"/>
    <w:next w:val="Normal"/>
    <w:link w:val="CitationintenseCar"/>
    <w:uiPriority w:val="30"/>
    <w:qFormat/>
    <w:rsid w:val="00C94D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C94DDB"/>
    <w:rPr>
      <w:rFonts w:ascii="Arial" w:eastAsiaTheme="minorHAnsi" w:hAnsi="Arial"/>
      <w:i/>
      <w:iCs/>
      <w:color w:val="0F4761" w:themeColor="accent1" w:themeShade="BF"/>
      <w:szCs w:val="22"/>
      <w:lang w:val="fr-CI" w:eastAsia="en-US"/>
    </w:rPr>
  </w:style>
  <w:style w:type="character" w:styleId="Rfrenceintense">
    <w:name w:val="Intense Reference"/>
    <w:basedOn w:val="Policepardfaut"/>
    <w:uiPriority w:val="32"/>
    <w:qFormat/>
    <w:rsid w:val="00C94DDB"/>
    <w:rPr>
      <w:b/>
      <w:bCs/>
      <w:smallCaps/>
      <w:color w:val="0F4761" w:themeColor="accent1" w:themeShade="BF"/>
      <w:spacing w:val="5"/>
    </w:rPr>
  </w:style>
  <w:style w:type="paragraph" w:styleId="En-tte">
    <w:name w:val="header"/>
    <w:basedOn w:val="Normal"/>
    <w:link w:val="En-tteCar"/>
    <w:uiPriority w:val="99"/>
    <w:unhideWhenUsed/>
    <w:rsid w:val="00C94DDB"/>
    <w:pPr>
      <w:tabs>
        <w:tab w:val="center" w:pos="4536"/>
        <w:tab w:val="right" w:pos="9072"/>
      </w:tabs>
      <w:spacing w:after="0" w:line="240" w:lineRule="auto"/>
    </w:pPr>
  </w:style>
  <w:style w:type="character" w:customStyle="1" w:styleId="En-tteCar">
    <w:name w:val="En-tête Car"/>
    <w:basedOn w:val="Policepardfaut"/>
    <w:link w:val="En-tte"/>
    <w:uiPriority w:val="99"/>
    <w:rsid w:val="00C94DDB"/>
    <w:rPr>
      <w:rFonts w:ascii="Arial" w:eastAsiaTheme="minorHAnsi" w:hAnsi="Arial"/>
      <w:szCs w:val="22"/>
      <w:lang w:val="fr-CI" w:eastAsia="en-US"/>
    </w:rPr>
  </w:style>
  <w:style w:type="paragraph" w:styleId="Pieddepage">
    <w:name w:val="footer"/>
    <w:basedOn w:val="Normal"/>
    <w:link w:val="PieddepageCar"/>
    <w:uiPriority w:val="99"/>
    <w:unhideWhenUsed/>
    <w:rsid w:val="00C94DD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94DDB"/>
    <w:rPr>
      <w:rFonts w:ascii="Arial" w:eastAsiaTheme="minorHAnsi" w:hAnsi="Arial"/>
      <w:szCs w:val="22"/>
      <w:lang w:val="fr-CI" w:eastAsia="en-US"/>
    </w:rPr>
  </w:style>
  <w:style w:type="character" w:styleId="Marquedecommentaire">
    <w:name w:val="annotation reference"/>
    <w:basedOn w:val="Policepardfaut"/>
    <w:uiPriority w:val="99"/>
    <w:semiHidden/>
    <w:unhideWhenUsed/>
    <w:rsid w:val="00381972"/>
    <w:rPr>
      <w:sz w:val="16"/>
      <w:szCs w:val="16"/>
    </w:rPr>
  </w:style>
  <w:style w:type="paragraph" w:styleId="Commentaire">
    <w:name w:val="annotation text"/>
    <w:basedOn w:val="Normal"/>
    <w:link w:val="CommentaireCar"/>
    <w:uiPriority w:val="99"/>
    <w:unhideWhenUsed/>
    <w:rsid w:val="00381972"/>
    <w:pPr>
      <w:spacing w:line="240" w:lineRule="auto"/>
    </w:pPr>
    <w:rPr>
      <w:sz w:val="20"/>
      <w:szCs w:val="20"/>
    </w:rPr>
  </w:style>
  <w:style w:type="character" w:customStyle="1" w:styleId="CommentaireCar">
    <w:name w:val="Commentaire Car"/>
    <w:basedOn w:val="Policepardfaut"/>
    <w:link w:val="Commentaire"/>
    <w:uiPriority w:val="99"/>
    <w:rsid w:val="00381972"/>
    <w:rPr>
      <w:rFonts w:ascii="Arial" w:eastAsiaTheme="minorHAnsi" w:hAnsi="Arial"/>
      <w:sz w:val="20"/>
      <w:szCs w:val="20"/>
      <w:lang w:val="fr-CI" w:eastAsia="en-US"/>
    </w:rPr>
  </w:style>
  <w:style w:type="paragraph" w:styleId="Objetducommentaire">
    <w:name w:val="annotation subject"/>
    <w:basedOn w:val="Commentaire"/>
    <w:next w:val="Commentaire"/>
    <w:link w:val="ObjetducommentaireCar"/>
    <w:uiPriority w:val="99"/>
    <w:semiHidden/>
    <w:unhideWhenUsed/>
    <w:rsid w:val="00381972"/>
    <w:rPr>
      <w:b/>
      <w:bCs/>
    </w:rPr>
  </w:style>
  <w:style w:type="character" w:customStyle="1" w:styleId="ObjetducommentaireCar">
    <w:name w:val="Objet du commentaire Car"/>
    <w:basedOn w:val="CommentaireCar"/>
    <w:link w:val="Objetducommentaire"/>
    <w:uiPriority w:val="99"/>
    <w:semiHidden/>
    <w:rsid w:val="00381972"/>
    <w:rPr>
      <w:rFonts w:ascii="Arial" w:eastAsiaTheme="minorHAnsi" w:hAnsi="Arial"/>
      <w:b/>
      <w:bCs/>
      <w:sz w:val="20"/>
      <w:szCs w:val="20"/>
      <w:lang w:val="fr-CI" w:eastAsia="en-US"/>
    </w:rPr>
  </w:style>
  <w:style w:type="paragraph" w:styleId="Rvision">
    <w:name w:val="Revision"/>
    <w:hidden/>
    <w:uiPriority w:val="99"/>
    <w:semiHidden/>
    <w:rsid w:val="00673247"/>
    <w:pPr>
      <w:spacing w:after="0" w:line="240" w:lineRule="auto"/>
    </w:pPr>
    <w:rPr>
      <w:rFonts w:ascii="Arial" w:eastAsiaTheme="minorHAnsi" w:hAnsi="Arial"/>
      <w:szCs w:val="22"/>
      <w:lang w:val="fr-CI" w:eastAsia="en-US"/>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ure Abdoul Kader</dc:creator>
  <cp:keywords/>
  <cp:lastModifiedBy>Toure Abdoul Kader</cp:lastModifiedBy>
  <cp:revision>2</cp:revision>
  <dcterms:created xsi:type="dcterms:W3CDTF">2025-08-21T10:47:00Z</dcterms:created>
  <dcterms:modified xsi:type="dcterms:W3CDTF">2025-08-2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